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A22AD" w14:textId="44A1C715" w:rsidR="00875A95" w:rsidRPr="00D73C2E" w:rsidRDefault="00BE3940">
      <w:pPr>
        <w:rPr>
          <w:sz w:val="24"/>
          <w:szCs w:val="24"/>
          <w:lang w:val="en-US"/>
        </w:rPr>
      </w:pPr>
      <w:r w:rsidRPr="00D73C2E">
        <w:rPr>
          <w:sz w:val="24"/>
          <w:szCs w:val="24"/>
          <w:lang w:val="en-US"/>
        </w:rPr>
        <w:t>TO:</w:t>
      </w:r>
      <w:r w:rsidRPr="00D73C2E">
        <w:rPr>
          <w:b/>
          <w:bCs/>
          <w:sz w:val="24"/>
          <w:szCs w:val="24"/>
          <w:lang w:val="en-US"/>
        </w:rPr>
        <w:t xml:space="preserve"> </w:t>
      </w:r>
      <w:hyperlink r:id="rId4" w:history="1">
        <w:r w:rsidRPr="00D73C2E">
          <w:rPr>
            <w:rStyle w:val="Hyperlink"/>
            <w:sz w:val="24"/>
            <w:szCs w:val="24"/>
            <w:lang w:val="en-US"/>
          </w:rPr>
          <w:t>teo_miow_ting@nyp.edu.sg</w:t>
        </w:r>
      </w:hyperlink>
    </w:p>
    <w:p w14:paraId="7CBBE87D" w14:textId="739A2F74" w:rsidR="00BE3940" w:rsidRDefault="00BE3940">
      <w:pPr>
        <w:rPr>
          <w:sz w:val="24"/>
          <w:szCs w:val="24"/>
          <w:lang w:val="en-US"/>
        </w:rPr>
      </w:pPr>
      <w:r w:rsidRPr="00D73C2E">
        <w:rPr>
          <w:sz w:val="24"/>
          <w:szCs w:val="24"/>
          <w:lang w:val="en-US"/>
        </w:rPr>
        <w:t xml:space="preserve">CC: </w:t>
      </w:r>
      <w:hyperlink r:id="rId5" w:history="1">
        <w:r w:rsidR="00042F0D" w:rsidRPr="00B873DE">
          <w:rPr>
            <w:rStyle w:val="Hyperlink"/>
            <w:sz w:val="24"/>
            <w:szCs w:val="24"/>
            <w:lang w:val="en-US"/>
          </w:rPr>
          <w:t>leo_wee@nyp.edu.sg</w:t>
        </w:r>
      </w:hyperlink>
      <w:r w:rsidR="00042F0D">
        <w:rPr>
          <w:sz w:val="24"/>
          <w:szCs w:val="24"/>
          <w:lang w:val="en-US"/>
        </w:rPr>
        <w:t xml:space="preserve">      </w:t>
      </w:r>
      <w:hyperlink r:id="rId6" w:history="1">
        <w:r w:rsidR="00042F0D" w:rsidRPr="00B873DE">
          <w:rPr>
            <w:rStyle w:val="Hyperlink"/>
            <w:sz w:val="24"/>
            <w:szCs w:val="24"/>
            <w:lang w:val="en-US"/>
          </w:rPr>
          <w:t>liz_wang@nyp.edu.sg</w:t>
        </w:r>
      </w:hyperlink>
    </w:p>
    <w:p w14:paraId="14E34C6E" w14:textId="6EF7C5F7" w:rsidR="00C93D30" w:rsidRPr="00D73C2E" w:rsidRDefault="00C93D30">
      <w:pPr>
        <w:rPr>
          <w:sz w:val="24"/>
          <w:szCs w:val="24"/>
          <w:lang w:val="en-US"/>
        </w:rPr>
      </w:pPr>
    </w:p>
    <w:p w14:paraId="327282CD" w14:textId="1FA32025" w:rsidR="00C93D30" w:rsidRPr="00D73C2E" w:rsidRDefault="00C93D30">
      <w:pPr>
        <w:rPr>
          <w:b/>
          <w:bCs/>
          <w:sz w:val="24"/>
          <w:szCs w:val="24"/>
          <w:lang w:val="en-US"/>
        </w:rPr>
      </w:pPr>
      <w:r w:rsidRPr="00D73C2E">
        <w:rPr>
          <w:sz w:val="24"/>
          <w:szCs w:val="24"/>
          <w:lang w:val="en-US"/>
        </w:rPr>
        <w:t>Subject Title:</w:t>
      </w:r>
      <w:r w:rsidRPr="00D73C2E">
        <w:rPr>
          <w:b/>
          <w:bCs/>
          <w:sz w:val="24"/>
          <w:szCs w:val="24"/>
          <w:lang w:val="en-US"/>
        </w:rPr>
        <w:t xml:space="preserve"> </w:t>
      </w:r>
      <w:r w:rsidR="001E462E" w:rsidRPr="00D73C2E">
        <w:rPr>
          <w:b/>
          <w:bCs/>
          <w:sz w:val="24"/>
          <w:szCs w:val="24"/>
          <w:lang w:val="en-US"/>
        </w:rPr>
        <w:t>Employee Detail</w:t>
      </w:r>
      <w:r w:rsidR="00ED274C">
        <w:rPr>
          <w:b/>
          <w:bCs/>
          <w:sz w:val="24"/>
          <w:szCs w:val="24"/>
          <w:lang w:val="en-US"/>
        </w:rPr>
        <w:t>s</w:t>
      </w:r>
      <w:r w:rsidR="001E462E" w:rsidRPr="00D73C2E">
        <w:rPr>
          <w:b/>
          <w:bCs/>
          <w:sz w:val="24"/>
          <w:szCs w:val="24"/>
          <w:lang w:val="en-US"/>
        </w:rPr>
        <w:t xml:space="preserve"> for </w:t>
      </w:r>
      <w:r w:rsidR="001F5E6E" w:rsidRPr="00D73C2E">
        <w:rPr>
          <w:b/>
          <w:bCs/>
          <w:sz w:val="24"/>
          <w:szCs w:val="24"/>
          <w:lang w:val="en-US"/>
        </w:rPr>
        <w:t xml:space="preserve">HardwareLand </w:t>
      </w:r>
      <w:r w:rsidR="00620580">
        <w:rPr>
          <w:b/>
          <w:bCs/>
          <w:sz w:val="24"/>
          <w:szCs w:val="24"/>
          <w:lang w:val="en-US"/>
        </w:rPr>
        <w:t xml:space="preserve">Database </w:t>
      </w:r>
    </w:p>
    <w:p w14:paraId="2A68D427" w14:textId="045F82D0" w:rsidR="00AD7048" w:rsidRPr="00D73C2E" w:rsidRDefault="00AD7048">
      <w:pPr>
        <w:rPr>
          <w:b/>
          <w:bCs/>
          <w:sz w:val="24"/>
          <w:szCs w:val="24"/>
          <w:lang w:val="en-US"/>
        </w:rPr>
      </w:pPr>
    </w:p>
    <w:p w14:paraId="5F2A21A7" w14:textId="3189D093" w:rsidR="008056A3" w:rsidRPr="00D73C2E" w:rsidRDefault="008056A3">
      <w:pPr>
        <w:rPr>
          <w:sz w:val="24"/>
          <w:szCs w:val="24"/>
          <w:lang w:val="en-US"/>
        </w:rPr>
      </w:pPr>
      <w:r w:rsidRPr="00D73C2E">
        <w:rPr>
          <w:sz w:val="24"/>
          <w:szCs w:val="24"/>
          <w:lang w:val="en-US"/>
        </w:rPr>
        <w:t>Dear Harper Spencer,</w:t>
      </w:r>
    </w:p>
    <w:p w14:paraId="283C1DD5" w14:textId="3FBD8B77" w:rsidR="00A83AB5" w:rsidRPr="00D73C2E" w:rsidRDefault="000B4DDF">
      <w:pPr>
        <w:rPr>
          <w:sz w:val="24"/>
          <w:szCs w:val="24"/>
          <w:lang w:val="en-US"/>
        </w:rPr>
      </w:pPr>
      <w:r w:rsidRPr="00D73C2E">
        <w:rPr>
          <w:sz w:val="24"/>
          <w:szCs w:val="24"/>
          <w:lang w:val="en-US"/>
        </w:rPr>
        <w:t xml:space="preserve">Good day to you and </w:t>
      </w:r>
      <w:r w:rsidR="000A103D" w:rsidRPr="00D73C2E">
        <w:rPr>
          <w:sz w:val="24"/>
          <w:szCs w:val="24"/>
          <w:lang w:val="en-US"/>
        </w:rPr>
        <w:t>I'm following up with you regarding the</w:t>
      </w:r>
      <w:r w:rsidR="000A103D" w:rsidRPr="00D73C2E">
        <w:rPr>
          <w:b/>
          <w:bCs/>
          <w:sz w:val="24"/>
          <w:szCs w:val="24"/>
          <w:lang w:val="en-US"/>
        </w:rPr>
        <w:t xml:space="preserve"> request</w:t>
      </w:r>
      <w:r w:rsidR="00210E09" w:rsidRPr="00D73C2E">
        <w:rPr>
          <w:b/>
          <w:bCs/>
          <w:sz w:val="24"/>
          <w:szCs w:val="24"/>
          <w:lang w:val="en-US"/>
        </w:rPr>
        <w:t>s</w:t>
      </w:r>
      <w:r w:rsidR="000A103D" w:rsidRPr="00D73C2E">
        <w:rPr>
          <w:b/>
          <w:bCs/>
          <w:sz w:val="24"/>
          <w:szCs w:val="24"/>
          <w:lang w:val="en-US"/>
        </w:rPr>
        <w:t xml:space="preserve"> </w:t>
      </w:r>
      <w:r w:rsidRPr="00D73C2E">
        <w:rPr>
          <w:sz w:val="24"/>
          <w:szCs w:val="24"/>
          <w:lang w:val="en-US"/>
        </w:rPr>
        <w:t>you have made.</w:t>
      </w:r>
    </w:p>
    <w:p w14:paraId="0DBDD32A" w14:textId="77777777" w:rsidR="001039F6" w:rsidRPr="00D73C2E" w:rsidRDefault="001039F6">
      <w:pPr>
        <w:rPr>
          <w:sz w:val="24"/>
          <w:szCs w:val="24"/>
          <w:lang w:val="en-US"/>
        </w:rPr>
      </w:pPr>
    </w:p>
    <w:p w14:paraId="02B22590" w14:textId="31370EB6" w:rsidR="00A83AB5" w:rsidRPr="00D73C2E" w:rsidRDefault="00A83AB5">
      <w:pPr>
        <w:rPr>
          <w:b/>
          <w:bCs/>
          <w:sz w:val="24"/>
          <w:szCs w:val="24"/>
          <w:u w:val="single"/>
          <w:lang w:val="en-US"/>
        </w:rPr>
      </w:pPr>
      <w:r w:rsidRPr="00D73C2E">
        <w:rPr>
          <w:b/>
          <w:bCs/>
          <w:sz w:val="24"/>
          <w:szCs w:val="24"/>
          <w:u w:val="single"/>
          <w:lang w:val="en-US"/>
        </w:rPr>
        <w:t>Request 1</w:t>
      </w:r>
    </w:p>
    <w:p w14:paraId="1C619F67" w14:textId="4463CD01" w:rsidR="00682E96" w:rsidRPr="00D73C2E" w:rsidRDefault="00C470B9" w:rsidP="00C470B9">
      <w:pPr>
        <w:rPr>
          <w:sz w:val="24"/>
          <w:szCs w:val="24"/>
          <w:lang w:val="en-US"/>
        </w:rPr>
      </w:pPr>
      <w:r w:rsidRPr="00D73C2E">
        <w:rPr>
          <w:sz w:val="24"/>
          <w:szCs w:val="24"/>
          <w:lang w:val="en-US"/>
        </w:rPr>
        <w:t xml:space="preserve">I </w:t>
      </w:r>
      <w:r w:rsidR="00042F0D">
        <w:rPr>
          <w:sz w:val="24"/>
          <w:szCs w:val="24"/>
          <w:lang w:val="en-US"/>
        </w:rPr>
        <w:t>have</w:t>
      </w:r>
      <w:r w:rsidRPr="00D73C2E">
        <w:rPr>
          <w:sz w:val="24"/>
          <w:szCs w:val="24"/>
          <w:lang w:val="en-US"/>
        </w:rPr>
        <w:t xml:space="preserve"> </w:t>
      </w:r>
      <w:r w:rsidRPr="00D73C2E">
        <w:rPr>
          <w:b/>
          <w:bCs/>
          <w:sz w:val="24"/>
          <w:szCs w:val="24"/>
          <w:lang w:val="en-US"/>
        </w:rPr>
        <w:t>update</w:t>
      </w:r>
      <w:r w:rsidR="00F23595">
        <w:rPr>
          <w:b/>
          <w:bCs/>
          <w:sz w:val="24"/>
          <w:szCs w:val="24"/>
          <w:lang w:val="en-US"/>
        </w:rPr>
        <w:t>d</w:t>
      </w:r>
      <w:r w:rsidRPr="00D73C2E">
        <w:rPr>
          <w:sz w:val="24"/>
          <w:szCs w:val="24"/>
          <w:lang w:val="en-US"/>
        </w:rPr>
        <w:t xml:space="preserve"> the email address of the employee “</w:t>
      </w:r>
      <w:r w:rsidRPr="00D73C2E">
        <w:rPr>
          <w:b/>
          <w:bCs/>
          <w:sz w:val="24"/>
          <w:szCs w:val="24"/>
          <w:lang w:val="en-US"/>
        </w:rPr>
        <w:t>Ellis Washington</w:t>
      </w:r>
      <w:r w:rsidRPr="00D73C2E">
        <w:rPr>
          <w:sz w:val="24"/>
          <w:szCs w:val="24"/>
          <w:lang w:val="en-US"/>
        </w:rPr>
        <w:t>” to</w:t>
      </w:r>
      <w:r w:rsidR="006B7386" w:rsidRPr="00D73C2E">
        <w:rPr>
          <w:sz w:val="24"/>
          <w:szCs w:val="24"/>
          <w:lang w:val="en-US"/>
        </w:rPr>
        <w:t xml:space="preserve"> </w:t>
      </w:r>
      <w:r w:rsidRPr="00D73C2E">
        <w:rPr>
          <w:b/>
          <w:bCs/>
          <w:sz w:val="24"/>
          <w:szCs w:val="24"/>
          <w:lang w:val="en-US"/>
        </w:rPr>
        <w:t>ellis.washington@oracle.com</w:t>
      </w:r>
      <w:r w:rsidRPr="00D73C2E">
        <w:rPr>
          <w:sz w:val="24"/>
          <w:szCs w:val="24"/>
          <w:lang w:val="en-US"/>
        </w:rPr>
        <w:t xml:space="preserve"> and her manager to </w:t>
      </w:r>
      <w:r w:rsidRPr="00D73C2E">
        <w:rPr>
          <w:b/>
          <w:bCs/>
          <w:sz w:val="24"/>
          <w:szCs w:val="24"/>
          <w:lang w:val="en-US"/>
        </w:rPr>
        <w:t>Jackson Coleman</w:t>
      </w:r>
      <w:r w:rsidR="00042F0D">
        <w:rPr>
          <w:sz w:val="24"/>
          <w:szCs w:val="24"/>
          <w:lang w:val="en-US"/>
        </w:rPr>
        <w:t xml:space="preserve">. The </w:t>
      </w:r>
      <w:r w:rsidR="00042F0D" w:rsidRPr="00B179AB">
        <w:rPr>
          <w:sz w:val="24"/>
          <w:szCs w:val="24"/>
          <w:lang w:val="en-US"/>
        </w:rPr>
        <w:t xml:space="preserve">attached </w:t>
      </w:r>
      <w:r w:rsidR="00B179AB" w:rsidRPr="00B179AB">
        <w:rPr>
          <w:sz w:val="24"/>
          <w:szCs w:val="24"/>
          <w:lang w:val="en-US"/>
        </w:rPr>
        <w:t xml:space="preserve">excel </w:t>
      </w:r>
      <w:r w:rsidR="00B179AB">
        <w:rPr>
          <w:sz w:val="24"/>
          <w:szCs w:val="24"/>
          <w:lang w:val="en-US"/>
        </w:rPr>
        <w:t xml:space="preserve">file </w:t>
      </w:r>
      <w:r w:rsidR="00B179AB" w:rsidRPr="00B179AB">
        <w:rPr>
          <w:sz w:val="24"/>
          <w:szCs w:val="24"/>
          <w:lang w:val="en-US"/>
        </w:rPr>
        <w:t>called</w:t>
      </w:r>
      <w:r w:rsidR="00B179AB">
        <w:rPr>
          <w:b/>
          <w:bCs/>
          <w:sz w:val="24"/>
          <w:szCs w:val="24"/>
          <w:lang w:val="en-US"/>
        </w:rPr>
        <w:t xml:space="preserve"> </w:t>
      </w:r>
      <w:r w:rsidR="00B179AB" w:rsidRPr="00B179AB">
        <w:rPr>
          <w:b/>
          <w:bCs/>
          <w:sz w:val="24"/>
          <w:szCs w:val="24"/>
          <w:lang w:val="en-US"/>
        </w:rPr>
        <w:t>HardwareLand_Request1</w:t>
      </w:r>
      <w:r w:rsidR="00B179AB">
        <w:rPr>
          <w:b/>
          <w:bCs/>
          <w:sz w:val="24"/>
          <w:szCs w:val="24"/>
          <w:lang w:val="en-US"/>
        </w:rPr>
        <w:t xml:space="preserve"> </w:t>
      </w:r>
      <w:r w:rsidR="00042F0D">
        <w:rPr>
          <w:sz w:val="24"/>
          <w:szCs w:val="24"/>
          <w:lang w:val="en-US"/>
        </w:rPr>
        <w:t xml:space="preserve">is the result of </w:t>
      </w:r>
      <w:r w:rsidR="00042F0D" w:rsidRPr="001D7376">
        <w:rPr>
          <w:b/>
          <w:bCs/>
          <w:sz w:val="24"/>
          <w:szCs w:val="24"/>
          <w:lang w:val="en-US"/>
        </w:rPr>
        <w:t>Re</w:t>
      </w:r>
      <w:r w:rsidR="001D7376" w:rsidRPr="001D7376">
        <w:rPr>
          <w:b/>
          <w:bCs/>
          <w:sz w:val="24"/>
          <w:szCs w:val="24"/>
          <w:lang w:val="en-US"/>
        </w:rPr>
        <w:t>quest</w:t>
      </w:r>
      <w:r w:rsidR="00042F0D" w:rsidRPr="001D7376">
        <w:rPr>
          <w:b/>
          <w:bCs/>
          <w:sz w:val="24"/>
          <w:szCs w:val="24"/>
          <w:lang w:val="en-US"/>
        </w:rPr>
        <w:t xml:space="preserve"> 1.</w:t>
      </w:r>
    </w:p>
    <w:p w14:paraId="50E2B53B" w14:textId="77777777" w:rsidR="00407ECB" w:rsidRPr="00D73C2E" w:rsidRDefault="00407ECB" w:rsidP="00C470B9">
      <w:pPr>
        <w:rPr>
          <w:sz w:val="24"/>
          <w:szCs w:val="24"/>
          <w:lang w:val="en-US"/>
        </w:rPr>
      </w:pPr>
    </w:p>
    <w:p w14:paraId="7DDC022E" w14:textId="682D012A" w:rsidR="00682E96" w:rsidRPr="00D73C2E" w:rsidRDefault="00682E96" w:rsidP="00C470B9">
      <w:pPr>
        <w:rPr>
          <w:b/>
          <w:bCs/>
          <w:sz w:val="24"/>
          <w:szCs w:val="24"/>
          <w:u w:val="single"/>
          <w:lang w:val="en-US"/>
        </w:rPr>
      </w:pPr>
      <w:r w:rsidRPr="00D73C2E">
        <w:rPr>
          <w:b/>
          <w:bCs/>
          <w:sz w:val="24"/>
          <w:szCs w:val="24"/>
          <w:u w:val="single"/>
          <w:lang w:val="en-US"/>
        </w:rPr>
        <w:t>Request 2</w:t>
      </w:r>
    </w:p>
    <w:p w14:paraId="2EF8A25A" w14:textId="09B0F744" w:rsidR="000426F7" w:rsidRPr="00D73C2E" w:rsidRDefault="00682E96" w:rsidP="00C470B9">
      <w:pPr>
        <w:rPr>
          <w:sz w:val="24"/>
          <w:szCs w:val="24"/>
          <w:lang w:val="en-US"/>
        </w:rPr>
      </w:pPr>
      <w:r w:rsidRPr="00D73C2E">
        <w:rPr>
          <w:sz w:val="24"/>
          <w:szCs w:val="24"/>
          <w:lang w:val="en-US"/>
        </w:rPr>
        <w:t xml:space="preserve">I </w:t>
      </w:r>
      <w:r w:rsidR="00A71429">
        <w:rPr>
          <w:sz w:val="24"/>
          <w:szCs w:val="24"/>
          <w:lang w:val="en-US"/>
        </w:rPr>
        <w:t xml:space="preserve">have </w:t>
      </w:r>
      <w:r w:rsidRPr="00D73C2E">
        <w:rPr>
          <w:b/>
          <w:bCs/>
          <w:sz w:val="24"/>
          <w:szCs w:val="24"/>
          <w:lang w:val="en-US"/>
        </w:rPr>
        <w:t>retrieve</w:t>
      </w:r>
      <w:r w:rsidR="00C27415">
        <w:rPr>
          <w:b/>
          <w:bCs/>
          <w:sz w:val="24"/>
          <w:szCs w:val="24"/>
          <w:lang w:val="en-US"/>
        </w:rPr>
        <w:t>d</w:t>
      </w:r>
      <w:r w:rsidRPr="00D73C2E">
        <w:rPr>
          <w:sz w:val="24"/>
          <w:szCs w:val="24"/>
          <w:lang w:val="en-US"/>
        </w:rPr>
        <w:t xml:space="preserve"> the list o</w:t>
      </w:r>
      <w:r w:rsidR="005D6367" w:rsidRPr="00D73C2E">
        <w:rPr>
          <w:sz w:val="24"/>
          <w:szCs w:val="24"/>
          <w:lang w:val="en-US"/>
        </w:rPr>
        <w:t xml:space="preserve">f the </w:t>
      </w:r>
      <w:r w:rsidRPr="00D73C2E">
        <w:rPr>
          <w:sz w:val="24"/>
          <w:szCs w:val="24"/>
          <w:lang w:val="en-US"/>
        </w:rPr>
        <w:t xml:space="preserve">employees whose job title is Stock Clerk and </w:t>
      </w:r>
      <w:r w:rsidRPr="00D73C2E">
        <w:rPr>
          <w:b/>
          <w:bCs/>
          <w:sz w:val="24"/>
          <w:szCs w:val="24"/>
          <w:lang w:val="en-US"/>
        </w:rPr>
        <w:t>display</w:t>
      </w:r>
      <w:r w:rsidRPr="00D73C2E">
        <w:rPr>
          <w:sz w:val="24"/>
          <w:szCs w:val="24"/>
          <w:lang w:val="en-US"/>
        </w:rPr>
        <w:t xml:space="preserve"> the column in </w:t>
      </w:r>
      <w:r w:rsidRPr="00D73C2E">
        <w:rPr>
          <w:b/>
          <w:bCs/>
          <w:sz w:val="24"/>
          <w:szCs w:val="24"/>
          <w:lang w:val="en-US"/>
        </w:rPr>
        <w:t>First Name, Last Name, NRIC, Hire Date and Manager Name</w:t>
      </w:r>
      <w:r w:rsidR="00A71429">
        <w:rPr>
          <w:sz w:val="24"/>
          <w:szCs w:val="24"/>
          <w:lang w:val="en-US"/>
        </w:rPr>
        <w:t xml:space="preserve">. The </w:t>
      </w:r>
      <w:r w:rsidR="00A71429" w:rsidRPr="009B1D19">
        <w:rPr>
          <w:b/>
          <w:bCs/>
          <w:sz w:val="24"/>
          <w:szCs w:val="24"/>
          <w:lang w:val="en-US"/>
        </w:rPr>
        <w:t>attached excel file</w:t>
      </w:r>
      <w:r w:rsidR="0075460C">
        <w:rPr>
          <w:b/>
          <w:bCs/>
          <w:sz w:val="24"/>
          <w:szCs w:val="24"/>
          <w:lang w:val="en-US"/>
        </w:rPr>
        <w:t xml:space="preserve"> called HardwareLand_Request2</w:t>
      </w:r>
      <w:r w:rsidR="00A71429" w:rsidRPr="009B1D19">
        <w:rPr>
          <w:b/>
          <w:bCs/>
          <w:sz w:val="24"/>
          <w:szCs w:val="24"/>
          <w:lang w:val="en-US"/>
        </w:rPr>
        <w:t xml:space="preserve"> </w:t>
      </w:r>
      <w:r w:rsidR="00A71429">
        <w:rPr>
          <w:sz w:val="24"/>
          <w:szCs w:val="24"/>
          <w:lang w:val="en-US"/>
        </w:rPr>
        <w:t xml:space="preserve">is the result of </w:t>
      </w:r>
      <w:r w:rsidR="00A71429" w:rsidRPr="009B1D19">
        <w:rPr>
          <w:b/>
          <w:bCs/>
          <w:sz w:val="24"/>
          <w:szCs w:val="24"/>
          <w:lang w:val="en-US"/>
        </w:rPr>
        <w:t>Request 2</w:t>
      </w:r>
    </w:p>
    <w:p w14:paraId="1ABC8C9E" w14:textId="77777777" w:rsidR="00407ECB" w:rsidRPr="00054671" w:rsidRDefault="00407ECB" w:rsidP="00C470B9">
      <w:pPr>
        <w:rPr>
          <w:sz w:val="24"/>
          <w:szCs w:val="24"/>
        </w:rPr>
      </w:pPr>
    </w:p>
    <w:p w14:paraId="5B704414" w14:textId="11A7A982" w:rsidR="00CA26B5" w:rsidRPr="00D73C2E" w:rsidRDefault="009B1D19" w:rsidP="00FA2B5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astly, I have confirm</w:t>
      </w:r>
      <w:r w:rsidR="00C51C05">
        <w:rPr>
          <w:sz w:val="24"/>
          <w:szCs w:val="24"/>
          <w:lang w:val="en-US"/>
        </w:rPr>
        <w:t>ed</w:t>
      </w:r>
      <w:r>
        <w:rPr>
          <w:sz w:val="24"/>
          <w:szCs w:val="24"/>
          <w:lang w:val="en-US"/>
        </w:rPr>
        <w:t xml:space="preserve"> the </w:t>
      </w:r>
      <w:r w:rsidRPr="009B1D19">
        <w:rPr>
          <w:sz w:val="24"/>
          <w:szCs w:val="24"/>
          <w:lang w:val="en-US"/>
        </w:rPr>
        <w:t xml:space="preserve">meeting agenda on </w:t>
      </w:r>
      <w:r w:rsidRPr="00727424">
        <w:rPr>
          <w:b/>
          <w:bCs/>
          <w:sz w:val="24"/>
          <w:szCs w:val="24"/>
          <w:lang w:val="en-US"/>
        </w:rPr>
        <w:t>22 Dec</w:t>
      </w:r>
      <w:r w:rsidR="005A6729" w:rsidRPr="00727424">
        <w:rPr>
          <w:b/>
          <w:bCs/>
          <w:sz w:val="24"/>
          <w:szCs w:val="24"/>
          <w:lang w:val="en-US"/>
        </w:rPr>
        <w:t xml:space="preserve"> 2021</w:t>
      </w:r>
      <w:r w:rsidR="005A6729">
        <w:rPr>
          <w:sz w:val="24"/>
          <w:szCs w:val="24"/>
          <w:lang w:val="en-US"/>
        </w:rPr>
        <w:t xml:space="preserve"> to </w:t>
      </w:r>
      <w:r w:rsidRPr="009B1D19">
        <w:rPr>
          <w:sz w:val="24"/>
          <w:szCs w:val="24"/>
          <w:lang w:val="en-US"/>
        </w:rPr>
        <w:t>discuss with</w:t>
      </w:r>
      <w:r w:rsidR="005A6729">
        <w:rPr>
          <w:sz w:val="24"/>
          <w:szCs w:val="24"/>
          <w:lang w:val="en-US"/>
        </w:rPr>
        <w:t xml:space="preserve"> my</w:t>
      </w:r>
      <w:r w:rsidRPr="009B1D19">
        <w:rPr>
          <w:sz w:val="24"/>
          <w:szCs w:val="24"/>
          <w:lang w:val="en-US"/>
        </w:rPr>
        <w:t xml:space="preserve"> team the </w:t>
      </w:r>
      <w:r w:rsidRPr="009917C6">
        <w:rPr>
          <w:b/>
          <w:bCs/>
          <w:sz w:val="24"/>
          <w:szCs w:val="24"/>
          <w:lang w:val="en-US"/>
        </w:rPr>
        <w:t>database backup</w:t>
      </w:r>
      <w:r w:rsidRPr="009B1D19">
        <w:rPr>
          <w:sz w:val="24"/>
          <w:szCs w:val="24"/>
          <w:lang w:val="en-US"/>
        </w:rPr>
        <w:t xml:space="preserve"> and </w:t>
      </w:r>
      <w:r w:rsidRPr="009917C6">
        <w:rPr>
          <w:b/>
          <w:bCs/>
          <w:sz w:val="24"/>
          <w:szCs w:val="24"/>
          <w:lang w:val="en-US"/>
        </w:rPr>
        <w:t>recovery procedure</w:t>
      </w:r>
      <w:r w:rsidR="0006585C">
        <w:rPr>
          <w:sz w:val="24"/>
          <w:szCs w:val="24"/>
          <w:lang w:val="en-US"/>
        </w:rPr>
        <w:t>.</w:t>
      </w:r>
    </w:p>
    <w:p w14:paraId="5481AFC2" w14:textId="0E408949" w:rsidR="004E24F0" w:rsidRPr="00D73C2E" w:rsidRDefault="004E24F0" w:rsidP="00FA2B54">
      <w:pPr>
        <w:rPr>
          <w:sz w:val="24"/>
          <w:szCs w:val="24"/>
          <w:lang w:val="en-US"/>
        </w:rPr>
      </w:pPr>
    </w:p>
    <w:p w14:paraId="37C3240B" w14:textId="681EA3BC" w:rsidR="00CA26B5" w:rsidRPr="00D73C2E" w:rsidRDefault="006523BF" w:rsidP="00C470B9">
      <w:pPr>
        <w:rPr>
          <w:sz w:val="24"/>
          <w:szCs w:val="24"/>
          <w:lang w:val="en-US"/>
        </w:rPr>
      </w:pPr>
      <w:r w:rsidRPr="00D73C2E">
        <w:rPr>
          <w:sz w:val="24"/>
          <w:szCs w:val="24"/>
          <w:lang w:val="en-US"/>
        </w:rPr>
        <w:t>Thank you and I</w:t>
      </w:r>
      <w:r w:rsidR="0035459A">
        <w:rPr>
          <w:sz w:val="24"/>
          <w:szCs w:val="24"/>
          <w:lang w:val="en-US"/>
        </w:rPr>
        <w:t xml:space="preserve"> look forward </w:t>
      </w:r>
      <w:r w:rsidR="00C51C05">
        <w:rPr>
          <w:sz w:val="24"/>
          <w:szCs w:val="24"/>
          <w:lang w:val="en-US"/>
        </w:rPr>
        <w:t xml:space="preserve">to </w:t>
      </w:r>
      <w:r w:rsidR="0035459A">
        <w:rPr>
          <w:sz w:val="24"/>
          <w:szCs w:val="24"/>
          <w:lang w:val="en-US"/>
        </w:rPr>
        <w:t>working with you</w:t>
      </w:r>
      <w:r w:rsidR="00011B68" w:rsidRPr="00D73C2E">
        <w:rPr>
          <w:sz w:val="24"/>
          <w:szCs w:val="24"/>
          <w:lang w:val="en-US"/>
        </w:rPr>
        <w:t>.</w:t>
      </w:r>
    </w:p>
    <w:p w14:paraId="69194A4E" w14:textId="0A448EB8" w:rsidR="00011B68" w:rsidRPr="00D73C2E" w:rsidRDefault="00011B68" w:rsidP="00C470B9">
      <w:pPr>
        <w:rPr>
          <w:sz w:val="24"/>
          <w:szCs w:val="24"/>
          <w:lang w:val="en-US"/>
        </w:rPr>
      </w:pPr>
    </w:p>
    <w:p w14:paraId="0323F068" w14:textId="22C49A30" w:rsidR="00011B68" w:rsidRPr="00D73C2E" w:rsidRDefault="00FA46D3" w:rsidP="00C470B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Best </w:t>
      </w:r>
      <w:r w:rsidR="00011B68" w:rsidRPr="00D73C2E">
        <w:rPr>
          <w:sz w:val="24"/>
          <w:szCs w:val="24"/>
          <w:lang w:val="en-US"/>
        </w:rPr>
        <w:t>Regards,</w:t>
      </w:r>
    </w:p>
    <w:p w14:paraId="3B2FF50E" w14:textId="40C98D4D" w:rsidR="00011B68" w:rsidRPr="00D73C2E" w:rsidRDefault="00DC648A" w:rsidP="00C470B9">
      <w:pPr>
        <w:rPr>
          <w:b/>
          <w:bCs/>
          <w:sz w:val="24"/>
          <w:szCs w:val="24"/>
          <w:lang w:val="en-US"/>
        </w:rPr>
      </w:pPr>
      <w:r w:rsidRPr="00D73C2E">
        <w:rPr>
          <w:b/>
          <w:bCs/>
          <w:sz w:val="24"/>
          <w:szCs w:val="24"/>
          <w:lang w:val="en-US"/>
        </w:rPr>
        <w:t>Chee Bo Yu</w:t>
      </w:r>
    </w:p>
    <w:p w14:paraId="0F3E8833" w14:textId="7704E0C1" w:rsidR="003608BC" w:rsidRPr="00D73C2E" w:rsidRDefault="009A54B7" w:rsidP="00C470B9">
      <w:pPr>
        <w:rPr>
          <w:sz w:val="24"/>
          <w:szCs w:val="24"/>
          <w:lang w:val="en-US"/>
        </w:rPr>
      </w:pPr>
      <w:r w:rsidRPr="00D73C2E">
        <w:rPr>
          <w:sz w:val="24"/>
          <w:szCs w:val="24"/>
          <w:lang w:val="en-US"/>
        </w:rPr>
        <w:t>(</w:t>
      </w:r>
      <w:r w:rsidR="00F61CDD" w:rsidRPr="00D73C2E">
        <w:rPr>
          <w:sz w:val="24"/>
          <w:szCs w:val="24"/>
          <w:lang w:val="en-US"/>
        </w:rPr>
        <w:t>Database Administrator</w:t>
      </w:r>
      <w:r w:rsidRPr="00D73C2E">
        <w:rPr>
          <w:sz w:val="24"/>
          <w:szCs w:val="24"/>
          <w:lang w:val="en-US"/>
        </w:rPr>
        <w:t>)</w:t>
      </w:r>
    </w:p>
    <w:sectPr w:rsidR="003608BC" w:rsidRPr="00D73C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rY0MTc2NjcxNDZR0lEKTi0uzszPAykwNK0FAA0r8/ItAAAA"/>
  </w:docVars>
  <w:rsids>
    <w:rsidRoot w:val="00C07312"/>
    <w:rsid w:val="00011B68"/>
    <w:rsid w:val="00015201"/>
    <w:rsid w:val="0003296A"/>
    <w:rsid w:val="00035736"/>
    <w:rsid w:val="000426F7"/>
    <w:rsid w:val="00042F0D"/>
    <w:rsid w:val="00054671"/>
    <w:rsid w:val="0006585C"/>
    <w:rsid w:val="00075FEC"/>
    <w:rsid w:val="000958A7"/>
    <w:rsid w:val="000A103D"/>
    <w:rsid w:val="000B0DD1"/>
    <w:rsid w:val="000B4DDF"/>
    <w:rsid w:val="000E2602"/>
    <w:rsid w:val="00101A45"/>
    <w:rsid w:val="001039F6"/>
    <w:rsid w:val="001064A0"/>
    <w:rsid w:val="00161F15"/>
    <w:rsid w:val="001C7104"/>
    <w:rsid w:val="001D7376"/>
    <w:rsid w:val="001E462E"/>
    <w:rsid w:val="001F5E6E"/>
    <w:rsid w:val="00210E09"/>
    <w:rsid w:val="00262835"/>
    <w:rsid w:val="00306CD2"/>
    <w:rsid w:val="0032234A"/>
    <w:rsid w:val="0035459A"/>
    <w:rsid w:val="003608BC"/>
    <w:rsid w:val="00374AEE"/>
    <w:rsid w:val="003836F4"/>
    <w:rsid w:val="003C41FA"/>
    <w:rsid w:val="003C7E6F"/>
    <w:rsid w:val="003D0A61"/>
    <w:rsid w:val="003D73EE"/>
    <w:rsid w:val="003F2A20"/>
    <w:rsid w:val="003F78FC"/>
    <w:rsid w:val="00402A3C"/>
    <w:rsid w:val="00407ECB"/>
    <w:rsid w:val="004114C1"/>
    <w:rsid w:val="00423F46"/>
    <w:rsid w:val="00445B74"/>
    <w:rsid w:val="004532A8"/>
    <w:rsid w:val="00466387"/>
    <w:rsid w:val="00473892"/>
    <w:rsid w:val="004B47C8"/>
    <w:rsid w:val="004C063D"/>
    <w:rsid w:val="004D278D"/>
    <w:rsid w:val="004D684F"/>
    <w:rsid w:val="004E0C37"/>
    <w:rsid w:val="004E24F0"/>
    <w:rsid w:val="00537F5B"/>
    <w:rsid w:val="005A6729"/>
    <w:rsid w:val="005C4165"/>
    <w:rsid w:val="005D6367"/>
    <w:rsid w:val="005E0A9C"/>
    <w:rsid w:val="00620580"/>
    <w:rsid w:val="006523BF"/>
    <w:rsid w:val="00682E96"/>
    <w:rsid w:val="006B7386"/>
    <w:rsid w:val="006E625C"/>
    <w:rsid w:val="006F197D"/>
    <w:rsid w:val="00710E93"/>
    <w:rsid w:val="00727424"/>
    <w:rsid w:val="0075460C"/>
    <w:rsid w:val="007D7E58"/>
    <w:rsid w:val="007E2510"/>
    <w:rsid w:val="007E523F"/>
    <w:rsid w:val="008056A3"/>
    <w:rsid w:val="008434E1"/>
    <w:rsid w:val="00875A95"/>
    <w:rsid w:val="00882320"/>
    <w:rsid w:val="00885FBD"/>
    <w:rsid w:val="008B4C17"/>
    <w:rsid w:val="008B581D"/>
    <w:rsid w:val="00905014"/>
    <w:rsid w:val="00951FCE"/>
    <w:rsid w:val="009917C6"/>
    <w:rsid w:val="009A54B7"/>
    <w:rsid w:val="009B1D19"/>
    <w:rsid w:val="00A67417"/>
    <w:rsid w:val="00A7028C"/>
    <w:rsid w:val="00A71429"/>
    <w:rsid w:val="00A83AB5"/>
    <w:rsid w:val="00AD7048"/>
    <w:rsid w:val="00AE53BC"/>
    <w:rsid w:val="00B01AF3"/>
    <w:rsid w:val="00B0270D"/>
    <w:rsid w:val="00B179AB"/>
    <w:rsid w:val="00B27604"/>
    <w:rsid w:val="00B632F6"/>
    <w:rsid w:val="00B753E1"/>
    <w:rsid w:val="00BE3940"/>
    <w:rsid w:val="00BF6C4D"/>
    <w:rsid w:val="00C07312"/>
    <w:rsid w:val="00C15A64"/>
    <w:rsid w:val="00C27415"/>
    <w:rsid w:val="00C3385B"/>
    <w:rsid w:val="00C470B9"/>
    <w:rsid w:val="00C51C05"/>
    <w:rsid w:val="00C93D30"/>
    <w:rsid w:val="00CA26B5"/>
    <w:rsid w:val="00CD1371"/>
    <w:rsid w:val="00CD43A1"/>
    <w:rsid w:val="00CD7DAD"/>
    <w:rsid w:val="00CF090C"/>
    <w:rsid w:val="00D5572B"/>
    <w:rsid w:val="00D73C2E"/>
    <w:rsid w:val="00D77250"/>
    <w:rsid w:val="00D91CCD"/>
    <w:rsid w:val="00DC648A"/>
    <w:rsid w:val="00DD1AD1"/>
    <w:rsid w:val="00E366FD"/>
    <w:rsid w:val="00E43FBF"/>
    <w:rsid w:val="00EA73DB"/>
    <w:rsid w:val="00ED274C"/>
    <w:rsid w:val="00EF2CC5"/>
    <w:rsid w:val="00F1593D"/>
    <w:rsid w:val="00F23595"/>
    <w:rsid w:val="00F415D6"/>
    <w:rsid w:val="00F45D3E"/>
    <w:rsid w:val="00F46DE5"/>
    <w:rsid w:val="00F61CDD"/>
    <w:rsid w:val="00F80A80"/>
    <w:rsid w:val="00F976CE"/>
    <w:rsid w:val="00FA2B54"/>
    <w:rsid w:val="00FA4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B5550"/>
  <w15:chartTrackingRefBased/>
  <w15:docId w15:val="{FA3A9CF0-63CC-4BC1-91A4-0C1EEB3E1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39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39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9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iz_wang@nyp.edu.sg" TargetMode="External"/><Relationship Id="rId5" Type="http://schemas.openxmlformats.org/officeDocument/2006/relationships/hyperlink" Target="mailto:leo_wee@nyp.edu.sg" TargetMode="External"/><Relationship Id="rId4" Type="http://schemas.openxmlformats.org/officeDocument/2006/relationships/hyperlink" Target="mailto:teo_miow_ting@nyp.edu.s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136</cp:revision>
  <dcterms:created xsi:type="dcterms:W3CDTF">2021-12-02T15:52:00Z</dcterms:created>
  <dcterms:modified xsi:type="dcterms:W3CDTF">2021-12-13T09:06:00Z</dcterms:modified>
</cp:coreProperties>
</file>